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another test upload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06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07T08:11:56Z</dcterms:created>
  <dcterms:modified xsi:type="dcterms:W3CDTF">2020-08-07T08:11:56Z</dcterms:modified>
</cp:coreProperties>
</file>